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45689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46225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4244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41965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9787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8970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9508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0695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42116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6788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8836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46454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0978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5479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4689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1282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ьбина Тяпкова</dc:creator>
  <dc:language>ru-RU</dc:language>
  <cp:keywords/>
  <dcterms:created xsi:type="dcterms:W3CDTF">2025-03-24T10:56:44Z</dcterms:created>
  <dcterms:modified xsi:type="dcterms:W3CDTF">2025-03-24T10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